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9C797" w14:textId="5BCFE51F" w:rsidR="00AC0FB0" w:rsidRDefault="00AC0FB0" w:rsidP="00AC0FB0">
      <w:pPr>
        <w:rPr>
          <w:u w:val="single"/>
        </w:rPr>
      </w:pPr>
      <w:r w:rsidRPr="00AC0FB0">
        <w:rPr>
          <w:u w:val="single"/>
        </w:rPr>
        <w:t>General:</w:t>
      </w:r>
    </w:p>
    <w:p w14:paraId="5195C109" w14:textId="2A8C0D72" w:rsidR="00145EB3" w:rsidRPr="00145EB3" w:rsidRDefault="00145EB3" w:rsidP="00AC0FB0">
      <w:r w:rsidRPr="00145EB3">
        <w:t xml:space="preserve">XYZ is </w:t>
      </w:r>
      <w:proofErr w:type="gramStart"/>
      <w:r w:rsidRPr="00145EB3">
        <w:t>a</w:t>
      </w:r>
      <w:r>
        <w:t>n</w:t>
      </w:r>
      <w:proofErr w:type="gramEnd"/>
      <w:r>
        <w:t xml:space="preserve"> reputed meal delivery chain. Please find below the sample dataset.</w:t>
      </w:r>
    </w:p>
    <w:p w14:paraId="0C3ACE17" w14:textId="7E674BB2" w:rsidR="00AC0FB0" w:rsidRDefault="00AC0FB0" w:rsidP="00AC0FB0">
      <w:r w:rsidRPr="00AC0FB0">
        <w:t xml:space="preserve">In the CSV </w:t>
      </w:r>
      <w:r w:rsidR="00145EB3">
        <w:t>“</w:t>
      </w:r>
      <w:r w:rsidRPr="00AC0FB0">
        <w:t>Data_Tableau</w:t>
      </w:r>
      <w:r w:rsidR="00145EB3">
        <w:t>_2”</w:t>
      </w:r>
      <w:r w:rsidRPr="00AC0FB0">
        <w:t xml:space="preserve"> you find </w:t>
      </w:r>
    </w:p>
    <w:p w14:paraId="470100DA" w14:textId="7C960043" w:rsidR="00FD5547" w:rsidRDefault="00AC0FB0" w:rsidP="00AC0FB0">
      <w:r>
        <w:t xml:space="preserve">- </w:t>
      </w:r>
      <w:r w:rsidRPr="00AC0FB0">
        <w:t>1 ro</w:t>
      </w:r>
      <w:r>
        <w:t xml:space="preserve">w per shipped </w:t>
      </w:r>
      <w:r w:rsidR="00145EB3">
        <w:t>meal box</w:t>
      </w:r>
    </w:p>
    <w:p w14:paraId="0C8A8364" w14:textId="77777777" w:rsidR="00AC0FB0" w:rsidRDefault="00AC0FB0" w:rsidP="00AC0FB0">
      <w:r>
        <w:t>- additional information for each shipped box in the columns such as which product was shipped, revenue generated for the box, which marketing cha</w:t>
      </w:r>
      <w:r w:rsidR="00BC6062">
        <w:t>nnel and marketing campaign</w:t>
      </w:r>
      <w:r>
        <w:t xml:space="preserve"> the customer</w:t>
      </w:r>
      <w:r w:rsidR="00BC6062">
        <w:t xml:space="preserve"> came</w:t>
      </w:r>
      <w:r>
        <w:t xml:space="preserve"> from </w:t>
      </w:r>
      <w:proofErr w:type="spellStart"/>
      <w:r w:rsidR="00136576">
        <w:t>etc</w:t>
      </w:r>
      <w:proofErr w:type="spellEnd"/>
    </w:p>
    <w:p w14:paraId="38DF3ECA" w14:textId="77777777" w:rsidR="005120DF" w:rsidRDefault="005120DF" w:rsidP="00AC0FB0">
      <w:r>
        <w:t xml:space="preserve">- Load the CSV into Tableau and try to answer the below questions in Tableau, </w:t>
      </w:r>
      <w:r w:rsidRPr="00AC0FB0">
        <w:t>please answer each questio</w:t>
      </w:r>
      <w:r>
        <w:t>n in a different tab in Tableau</w:t>
      </w:r>
    </w:p>
    <w:p w14:paraId="67788C58" w14:textId="77777777" w:rsidR="00AC0FB0" w:rsidRDefault="00AC0FB0" w:rsidP="00AC0FB0"/>
    <w:p w14:paraId="16ACF851" w14:textId="77777777" w:rsidR="00AC0FB0" w:rsidRDefault="00AC0FB0" w:rsidP="00AC0FB0">
      <w:pPr>
        <w:rPr>
          <w:u w:val="single"/>
        </w:rPr>
      </w:pPr>
      <w:r w:rsidRPr="00AC0FB0">
        <w:rPr>
          <w:u w:val="single"/>
        </w:rPr>
        <w:t>Questions:</w:t>
      </w:r>
    </w:p>
    <w:p w14:paraId="04BF07EE" w14:textId="77777777" w:rsidR="00AC0FB0" w:rsidRDefault="00772CB0" w:rsidP="009A7F12">
      <w:pPr>
        <w:pStyle w:val="ListParagraph"/>
        <w:numPr>
          <w:ilvl w:val="0"/>
          <w:numId w:val="5"/>
        </w:numPr>
      </w:pPr>
      <w:r>
        <w:t xml:space="preserve">Present in a meaningful way shipped boxes per delivery week (column </w:t>
      </w:r>
      <w:proofErr w:type="spellStart"/>
      <w:r>
        <w:t>delivered_week</w:t>
      </w:r>
      <w:proofErr w:type="spellEnd"/>
      <w:r>
        <w:t>)</w:t>
      </w:r>
    </w:p>
    <w:p w14:paraId="2755D2BA" w14:textId="77777777" w:rsidR="009A7F12" w:rsidRPr="009A7F12" w:rsidRDefault="009A7F12" w:rsidP="009A7F12">
      <w:pPr>
        <w:pStyle w:val="ListParagraph"/>
        <w:rPr>
          <w:b/>
          <w:bCs/>
          <w:color w:val="00B050"/>
        </w:rPr>
      </w:pPr>
    </w:p>
    <w:p w14:paraId="228201D7" w14:textId="77777777" w:rsidR="00772CB0" w:rsidRDefault="00772CB0" w:rsidP="009A7F12">
      <w:pPr>
        <w:pStyle w:val="ListParagraph"/>
        <w:numPr>
          <w:ilvl w:val="0"/>
          <w:numId w:val="5"/>
        </w:numPr>
      </w:pPr>
      <w:r>
        <w:t xml:space="preserve">Present in a meaningful </w:t>
      </w:r>
      <w:r w:rsidR="00136576">
        <w:t xml:space="preserve">way </w:t>
      </w:r>
      <w:r>
        <w:t xml:space="preserve">breakdown per product per </w:t>
      </w:r>
      <w:proofErr w:type="spellStart"/>
      <w:r>
        <w:t>delivered_week</w:t>
      </w:r>
      <w:proofErr w:type="spellEnd"/>
    </w:p>
    <w:p w14:paraId="76FE0F9C" w14:textId="77777777" w:rsidR="009A7F12" w:rsidRDefault="009A7F12" w:rsidP="009A7F12">
      <w:pPr>
        <w:pStyle w:val="ListParagraph"/>
      </w:pPr>
    </w:p>
    <w:p w14:paraId="0BA9C065" w14:textId="77777777" w:rsidR="00772CB0" w:rsidRDefault="00772CB0" w:rsidP="009A7F12">
      <w:pPr>
        <w:pStyle w:val="ListParagraph"/>
        <w:numPr>
          <w:ilvl w:val="0"/>
          <w:numId w:val="5"/>
        </w:numPr>
      </w:pPr>
      <w:r>
        <w:t xml:space="preserve">Present in a meaningful </w:t>
      </w:r>
      <w:r w:rsidR="005120DF">
        <w:t>way</w:t>
      </w:r>
      <w:r>
        <w:t xml:space="preserve"> number of boxes shipped overall</w:t>
      </w:r>
      <w:r w:rsidR="00136576">
        <w:t xml:space="preserve"> (no weekly breakdown)</w:t>
      </w:r>
      <w:r>
        <w:t xml:space="preserve"> per marketing channel (column channel)</w:t>
      </w:r>
    </w:p>
    <w:p w14:paraId="54379C0C" w14:textId="77777777" w:rsidR="009A7F12" w:rsidRPr="009A7F12" w:rsidRDefault="009A7F12" w:rsidP="009A7F12">
      <w:pPr>
        <w:pStyle w:val="ListParagraph"/>
        <w:rPr>
          <w:b/>
          <w:bCs/>
          <w:color w:val="385623" w:themeColor="accent6" w:themeShade="80"/>
        </w:rPr>
      </w:pPr>
    </w:p>
    <w:p w14:paraId="746A5425" w14:textId="77777777" w:rsidR="00772CB0" w:rsidRDefault="00772CB0" w:rsidP="009A7F12">
      <w:pPr>
        <w:pStyle w:val="ListParagraph"/>
        <w:numPr>
          <w:ilvl w:val="0"/>
          <w:numId w:val="5"/>
        </w:numPr>
      </w:pPr>
      <w:r>
        <w:t>Present in a meaningful way total revenue and number of boxes shipped per each customer ID (column A, customer ID stays the same every week for each customer)</w:t>
      </w:r>
      <w:r w:rsidR="00136576">
        <w:t xml:space="preserve"> and sort descending, meaning customers who generated most revenue will appear on the top</w:t>
      </w:r>
    </w:p>
    <w:p w14:paraId="42327F13" w14:textId="77777777" w:rsidR="009A7F12" w:rsidRPr="009A7F12" w:rsidRDefault="009A7F12" w:rsidP="009A7F12">
      <w:pPr>
        <w:pStyle w:val="ListParagraph"/>
        <w:rPr>
          <w:b/>
          <w:bCs/>
          <w:color w:val="00B050"/>
        </w:rPr>
      </w:pPr>
    </w:p>
    <w:p w14:paraId="64344DC9" w14:textId="18FFD52A" w:rsidR="009A7F12" w:rsidRDefault="00146508" w:rsidP="00145EB3">
      <w:pPr>
        <w:pStyle w:val="ListParagraph"/>
        <w:numPr>
          <w:ilvl w:val="0"/>
          <w:numId w:val="5"/>
        </w:numPr>
      </w:pPr>
      <w:r>
        <w:t>Create an additional chart that seems meaningful to you from the given dataset</w:t>
      </w:r>
    </w:p>
    <w:p w14:paraId="32047CE3" w14:textId="77777777" w:rsidR="00145EB3" w:rsidRDefault="00145EB3" w:rsidP="00145EB3">
      <w:pPr>
        <w:pStyle w:val="ListParagraph"/>
      </w:pPr>
    </w:p>
    <w:p w14:paraId="29A174A4" w14:textId="3465EC27" w:rsidR="00145EB3" w:rsidRPr="00145EB3" w:rsidRDefault="00145EB3" w:rsidP="00145EB3">
      <w:pPr>
        <w:pStyle w:val="ListParagraph"/>
        <w:numPr>
          <w:ilvl w:val="0"/>
          <w:numId w:val="5"/>
        </w:numPr>
      </w:pPr>
      <w:r>
        <w:t xml:space="preserve">Create the dashboard with the charts created above. Try to make the dashboard as interactive as possible. </w:t>
      </w:r>
      <w:bookmarkStart w:id="0" w:name="_GoBack"/>
      <w:bookmarkEnd w:id="0"/>
    </w:p>
    <w:sectPr w:rsidR="00145EB3" w:rsidRPr="00145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4E2E"/>
    <w:multiLevelType w:val="hybridMultilevel"/>
    <w:tmpl w:val="13AC1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0A5035"/>
    <w:multiLevelType w:val="hybridMultilevel"/>
    <w:tmpl w:val="145C8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67872"/>
    <w:multiLevelType w:val="hybridMultilevel"/>
    <w:tmpl w:val="BFB8881A"/>
    <w:lvl w:ilvl="0" w:tplc="FFECC0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DC54ED"/>
    <w:multiLevelType w:val="hybridMultilevel"/>
    <w:tmpl w:val="C882A8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AF0E0B"/>
    <w:multiLevelType w:val="hybridMultilevel"/>
    <w:tmpl w:val="2FB22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DC2NDMxtjAwNzNQ0lEKTi0uzszPAykwrAUAUHUXSCwAAAA="/>
  </w:docVars>
  <w:rsids>
    <w:rsidRoot w:val="008111EA"/>
    <w:rsid w:val="00076896"/>
    <w:rsid w:val="00136576"/>
    <w:rsid w:val="00145EB3"/>
    <w:rsid w:val="00146508"/>
    <w:rsid w:val="00214578"/>
    <w:rsid w:val="005120DF"/>
    <w:rsid w:val="00772CB0"/>
    <w:rsid w:val="008111EA"/>
    <w:rsid w:val="00820AF4"/>
    <w:rsid w:val="009A7F12"/>
    <w:rsid w:val="00AC0FB0"/>
    <w:rsid w:val="00BC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D53F"/>
  <w15:chartTrackingRefBased/>
  <w15:docId w15:val="{002360DE-5B78-46CA-B5C5-AE77FEBEE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F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edikt</dc:creator>
  <cp:keywords/>
  <dc:description/>
  <cp:lastModifiedBy>Akshay Laddha</cp:lastModifiedBy>
  <cp:revision>10</cp:revision>
  <dcterms:created xsi:type="dcterms:W3CDTF">2016-03-16T13:21:00Z</dcterms:created>
  <dcterms:modified xsi:type="dcterms:W3CDTF">2019-07-11T06:46:00Z</dcterms:modified>
</cp:coreProperties>
</file>